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948016" w14:textId="7490E7C5" w:rsidR="00BB3C21" w:rsidRPr="00756C6B" w:rsidRDefault="00BB3C21" w:rsidP="00756C6B">
      <w:pPr>
        <w:pStyle w:val="Heading2"/>
        <w:numPr>
          <w:ilvl w:val="0"/>
          <w:numId w:val="0"/>
        </w:numPr>
        <w:spacing w:line="240" w:lineRule="auto"/>
        <w:ind w:left="576" w:hanging="576"/>
        <w:jc w:val="both"/>
        <w:rPr>
          <w:rFonts w:ascii="Arial" w:hAnsi="Arial" w:cs="Arial"/>
          <w:color w:val="auto"/>
          <w:sz w:val="24"/>
          <w:szCs w:val="24"/>
        </w:rPr>
      </w:pPr>
      <w:r w:rsidRPr="00756C6B">
        <w:rPr>
          <w:rFonts w:ascii="Arial" w:hAnsi="Arial" w:cs="Arial"/>
          <w:color w:val="auto"/>
          <w:sz w:val="24"/>
          <w:szCs w:val="24"/>
        </w:rPr>
        <w:t>Amani AlGhalayini</w:t>
      </w:r>
    </w:p>
    <w:p w14:paraId="0F029E0B" w14:textId="77777777" w:rsidR="00614D74" w:rsidRPr="00756C6B" w:rsidRDefault="00614D74" w:rsidP="00756C6B">
      <w:pPr>
        <w:spacing w:line="240" w:lineRule="auto"/>
        <w:jc w:val="both"/>
        <w:rPr>
          <w:rFonts w:ascii="Arial" w:hAnsi="Arial" w:cs="Arial"/>
          <w:sz w:val="24"/>
          <w:szCs w:val="24"/>
          <w:lang w:val="en-US" w:eastAsia="ja-JP"/>
        </w:rPr>
      </w:pPr>
    </w:p>
    <w:p w14:paraId="7275BB7F" w14:textId="496BF73B" w:rsidR="00BB3C21" w:rsidRPr="00756C6B" w:rsidRDefault="00BB3C21" w:rsidP="00756C6B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756C6B">
        <w:rPr>
          <w:rFonts w:ascii="Arial" w:hAnsi="Arial" w:cs="Arial"/>
          <w:noProof/>
          <w:sz w:val="24"/>
          <w:szCs w:val="24"/>
        </w:rPr>
        <w:t>1/14</w:t>
      </w:r>
      <w:r w:rsidR="00215CAB" w:rsidRPr="00756C6B">
        <w:rPr>
          <w:rFonts w:ascii="Arial" w:hAnsi="Arial" w:cs="Arial"/>
          <w:noProof/>
          <w:sz w:val="24"/>
          <w:szCs w:val="24"/>
        </w:rPr>
        <w:t xml:space="preserve"> Cliff road, Epping, 2121, </w:t>
      </w:r>
      <w:r w:rsidR="00614D74" w:rsidRPr="00756C6B">
        <w:rPr>
          <w:rFonts w:ascii="Arial" w:hAnsi="Arial" w:cs="Arial"/>
          <w:noProof/>
          <w:sz w:val="24"/>
          <w:szCs w:val="24"/>
        </w:rPr>
        <w:t>Sydney, NSW.</w:t>
      </w:r>
    </w:p>
    <w:p w14:paraId="29A6FD7C" w14:textId="29462CE2" w:rsidR="00BB3C21" w:rsidRPr="00756C6B" w:rsidRDefault="0030342D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56C6B">
        <w:rPr>
          <w:rFonts w:ascii="Arial" w:hAnsi="Arial" w:cs="Arial"/>
          <w:sz w:val="24"/>
          <w:szCs w:val="24"/>
        </w:rPr>
        <w:t>Aug</w:t>
      </w:r>
      <w:r w:rsidR="00614D74" w:rsidRPr="00756C6B">
        <w:rPr>
          <w:rFonts w:ascii="Arial" w:hAnsi="Arial" w:cs="Arial"/>
          <w:sz w:val="24"/>
          <w:szCs w:val="24"/>
        </w:rPr>
        <w:t xml:space="preserve"> </w:t>
      </w:r>
      <w:r w:rsidR="00756C6B">
        <w:rPr>
          <w:rFonts w:ascii="Arial" w:hAnsi="Arial" w:cs="Arial"/>
          <w:sz w:val="24"/>
          <w:szCs w:val="24"/>
        </w:rPr>
        <w:t>30</w:t>
      </w:r>
      <w:bookmarkStart w:id="0" w:name="_GoBack"/>
      <w:bookmarkEnd w:id="0"/>
      <w:r w:rsidR="00BB3C21" w:rsidRPr="00756C6B">
        <w:rPr>
          <w:rFonts w:ascii="Arial" w:hAnsi="Arial" w:cs="Arial"/>
          <w:sz w:val="24"/>
          <w:szCs w:val="24"/>
        </w:rPr>
        <w:t>, 20</w:t>
      </w:r>
      <w:r w:rsidR="00215CAB" w:rsidRPr="00756C6B">
        <w:rPr>
          <w:rFonts w:ascii="Arial" w:hAnsi="Arial" w:cs="Arial"/>
          <w:sz w:val="24"/>
          <w:szCs w:val="24"/>
        </w:rPr>
        <w:t>20</w:t>
      </w:r>
    </w:p>
    <w:p w14:paraId="06574BC0" w14:textId="77777777" w:rsidR="00BB3C21" w:rsidRPr="00756C6B" w:rsidRDefault="00BB3C21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5E01C616" w14:textId="77777777" w:rsidR="00614D74" w:rsidRPr="00756C6B" w:rsidRDefault="00614D74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051922D2" w14:textId="77777777" w:rsidR="00614D74" w:rsidRPr="00756C6B" w:rsidRDefault="00614D74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30598A30" w14:textId="40A49747" w:rsidR="00BB3C21" w:rsidRPr="00756C6B" w:rsidRDefault="00B572F7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/>
          <w:color w:val="FF0000"/>
          <w:sz w:val="24"/>
          <w:szCs w:val="24"/>
        </w:rPr>
      </w:pPr>
      <w:r w:rsidRPr="00756C6B">
        <w:rPr>
          <w:rFonts w:ascii="Arial" w:hAnsi="Arial" w:cs="Arial"/>
          <w:noProof/>
          <w:sz w:val="24"/>
          <w:szCs w:val="24"/>
        </w:rPr>
        <w:t>To whom it concerns,</w:t>
      </w:r>
    </w:p>
    <w:p w14:paraId="76171A3E" w14:textId="77777777" w:rsidR="00BB3C21" w:rsidRPr="00756C6B" w:rsidRDefault="00BB3C21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1FCE0290" w14:textId="0541D90C" w:rsidR="00614D74" w:rsidRPr="00756C6B" w:rsidRDefault="00614D74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2E1D8401" w14:textId="542F08E2" w:rsidR="00CD6EAD" w:rsidRPr="00756C6B" w:rsidRDefault="0082195E" w:rsidP="00756C6B">
      <w:pPr>
        <w:spacing w:line="240" w:lineRule="auto"/>
        <w:jc w:val="both"/>
        <w:rPr>
          <w:rFonts w:ascii="Arial" w:hAnsi="Arial" w:cs="Arial"/>
          <w:noProof/>
          <w:sz w:val="24"/>
          <w:szCs w:val="24"/>
        </w:rPr>
      </w:pPr>
      <w:r w:rsidRPr="00756C6B">
        <w:rPr>
          <w:rFonts w:ascii="Arial" w:hAnsi="Arial" w:cs="Arial"/>
          <w:noProof/>
          <w:sz w:val="24"/>
          <w:szCs w:val="24"/>
        </w:rPr>
        <w:t xml:space="preserve">I am writing to submit my scholarship application for </w:t>
      </w:r>
      <w:r w:rsidR="00756C6B">
        <w:rPr>
          <w:rFonts w:ascii="Arial" w:hAnsi="Arial" w:cs="Arial"/>
          <w:noProof/>
          <w:sz w:val="24"/>
          <w:szCs w:val="24"/>
        </w:rPr>
        <w:t xml:space="preserve">the </w:t>
      </w:r>
      <w:r w:rsidRPr="00756C6B">
        <w:rPr>
          <w:rFonts w:ascii="Arial" w:hAnsi="Arial" w:cs="Arial"/>
          <w:noProof/>
          <w:sz w:val="24"/>
          <w:szCs w:val="24"/>
        </w:rPr>
        <w:t>Superstars of STEM</w:t>
      </w:r>
      <w:r w:rsidRPr="00756C6B">
        <w:rPr>
          <w:rFonts w:ascii="Arial" w:hAnsi="Arial" w:cs="Arial"/>
          <w:noProof/>
          <w:sz w:val="24"/>
          <w:szCs w:val="24"/>
        </w:rPr>
        <w:t xml:space="preserve"> </w:t>
      </w:r>
      <w:r w:rsidRPr="00756C6B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Program.  </w:t>
      </w:r>
      <w:r w:rsidR="00CD6EAD" w:rsidRPr="00756C6B">
        <w:rPr>
          <w:rFonts w:ascii="Arial" w:hAnsi="Arial" w:cs="Arial"/>
          <w:noProof/>
          <w:sz w:val="24"/>
          <w:szCs w:val="24"/>
        </w:rPr>
        <w:t>C</w:t>
      </w:r>
      <w:r w:rsidR="00CD6EAD" w:rsidRPr="00756C6B">
        <w:rPr>
          <w:rFonts w:ascii="Arial" w:hAnsi="Arial" w:cs="Arial"/>
          <w:noProof/>
          <w:sz w:val="24"/>
          <w:szCs w:val="24"/>
        </w:rPr>
        <w:t>urrently</w:t>
      </w:r>
      <w:r w:rsidR="00CD6EAD" w:rsidRPr="00756C6B">
        <w:rPr>
          <w:rFonts w:ascii="Arial" w:hAnsi="Arial" w:cs="Arial"/>
          <w:noProof/>
          <w:sz w:val="24"/>
          <w:szCs w:val="24"/>
        </w:rPr>
        <w:t>,</w:t>
      </w:r>
      <w:r w:rsidR="00CD6EAD" w:rsidRPr="00756C6B">
        <w:rPr>
          <w:rFonts w:ascii="Arial" w:hAnsi="Arial" w:cs="Arial"/>
          <w:noProof/>
          <w:sz w:val="24"/>
          <w:szCs w:val="24"/>
        </w:rPr>
        <w:t xml:space="preserve"> </w:t>
      </w:r>
      <w:r w:rsidR="00CD6EAD" w:rsidRPr="00756C6B">
        <w:rPr>
          <w:rFonts w:ascii="Arial" w:hAnsi="Arial" w:cs="Arial"/>
          <w:noProof/>
          <w:sz w:val="24"/>
          <w:szCs w:val="24"/>
        </w:rPr>
        <w:t xml:space="preserve">I am </w:t>
      </w:r>
      <w:r w:rsidR="00CD6EAD" w:rsidRPr="00756C6B">
        <w:rPr>
          <w:rFonts w:ascii="Arial" w:hAnsi="Arial" w:cs="Arial"/>
          <w:noProof/>
          <w:sz w:val="24"/>
          <w:szCs w:val="24"/>
        </w:rPr>
        <w:t>working part-time (0.4) Postdoctoral research fellow at the University of Technology Sydney with collaboration with industry in order to develop applied diagnostics research</w:t>
      </w:r>
    </w:p>
    <w:p w14:paraId="03E2D763" w14:textId="7F01561D" w:rsidR="0082195E" w:rsidRPr="0082195E" w:rsidRDefault="00CD6EAD" w:rsidP="00756C6B">
      <w:pPr>
        <w:spacing w:line="240" w:lineRule="auto"/>
        <w:jc w:val="both"/>
        <w:rPr>
          <w:rFonts w:ascii="Arial" w:hAnsi="Arial" w:cs="Arial"/>
          <w:noProof/>
          <w:sz w:val="24"/>
          <w:szCs w:val="24"/>
        </w:rPr>
      </w:pPr>
      <w:r w:rsidRPr="00756C6B">
        <w:rPr>
          <w:rFonts w:ascii="Arial" w:hAnsi="Arial" w:cs="Arial"/>
          <w:noProof/>
          <w:sz w:val="24"/>
          <w:szCs w:val="24"/>
        </w:rPr>
        <w:t xml:space="preserve">These </w:t>
      </w:r>
      <w:r w:rsidR="0082195E" w:rsidRPr="0082195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days, I am facing some financial difficulties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 as I consider one of the low</w:t>
      </w:r>
      <w:r w:rsid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-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income wages (Part A)</w:t>
      </w:r>
      <w:r w:rsidR="0082195E" w:rsidRPr="0082195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; therefore, I am unable to pay my fee 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to join the program</w:t>
      </w:r>
      <w:r w:rsidR="0082195E" w:rsidRPr="0082195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. Based on my deprived financial condition, I request for a 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s</w:t>
      </w:r>
      <w:r w:rsidR="0082195E" w:rsidRPr="0082195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cholarship so that I would be able to 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participate in </w:t>
      </w:r>
      <w:r w:rsid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the </w:t>
      </w:r>
      <w:proofErr w:type="spellStart"/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SuperStars</w:t>
      </w:r>
      <w:proofErr w:type="spellEnd"/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 of </w:t>
      </w:r>
      <w:r w:rsid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the 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STEM program, which wou</w:t>
      </w:r>
      <w:r w:rsid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l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d highly elevate my profile and improve my car</w:t>
      </w:r>
      <w:r w:rsid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eer </w:t>
      </w:r>
      <w:r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opportunities.</w:t>
      </w:r>
    </w:p>
    <w:p w14:paraId="5A9F57E2" w14:textId="77777777" w:rsidR="00CD6EAD" w:rsidRPr="00756C6B" w:rsidRDefault="0082195E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2195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If you have any questions regarding my application, please feel free to contact me anytime at </w:t>
      </w:r>
      <w:r w:rsidR="00CD6EAD" w:rsidRPr="00756C6B">
        <w:rPr>
          <w:rFonts w:ascii="Arial" w:eastAsia="Times New Roman" w:hAnsi="Arial" w:cs="Arial"/>
          <w:color w:val="333333"/>
          <w:sz w:val="24"/>
          <w:szCs w:val="24"/>
          <w:lang w:eastAsia="en-AU"/>
        </w:rPr>
        <w:t xml:space="preserve">0421322709 </w:t>
      </w:r>
      <w:r w:rsidR="00CD6EAD" w:rsidRPr="00756C6B">
        <w:rPr>
          <w:rFonts w:ascii="Arial" w:hAnsi="Arial" w:cs="Arial"/>
          <w:sz w:val="24"/>
          <w:szCs w:val="24"/>
        </w:rPr>
        <w:t>or Amani.alghalayini@uts.edu.au.</w:t>
      </w:r>
    </w:p>
    <w:p w14:paraId="306D92E9" w14:textId="07657753" w:rsidR="0082195E" w:rsidRPr="0082195E" w:rsidRDefault="0082195E" w:rsidP="00756C6B">
      <w:pPr>
        <w:shd w:val="clear" w:color="auto" w:fill="FFFFFF"/>
        <w:spacing w:after="45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AU"/>
        </w:rPr>
      </w:pPr>
    </w:p>
    <w:p w14:paraId="76A9B2FB" w14:textId="77777777" w:rsidR="0082195E" w:rsidRPr="0082195E" w:rsidRDefault="0082195E" w:rsidP="00756C6B">
      <w:pPr>
        <w:shd w:val="clear" w:color="auto" w:fill="FFFFFF"/>
        <w:spacing w:after="45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AU"/>
        </w:rPr>
      </w:pPr>
      <w:r w:rsidRPr="0082195E">
        <w:rPr>
          <w:rFonts w:ascii="Arial" w:eastAsia="Times New Roman" w:hAnsi="Arial" w:cs="Arial"/>
          <w:color w:val="333333"/>
          <w:sz w:val="24"/>
          <w:szCs w:val="24"/>
          <w:lang w:eastAsia="en-AU"/>
        </w:rPr>
        <w:t>Thank you for your time and consideration.</w:t>
      </w:r>
    </w:p>
    <w:p w14:paraId="5B5097BF" w14:textId="5F2795AF" w:rsidR="00BB3C21" w:rsidRPr="00756C6B" w:rsidRDefault="00BB3C21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DDA6C94" w14:textId="77777777" w:rsidR="00BB3C21" w:rsidRPr="00756C6B" w:rsidRDefault="00BB3C21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7F843CB5" w14:textId="77777777" w:rsidR="00BB3C21" w:rsidRPr="00756C6B" w:rsidRDefault="00BB3C21" w:rsidP="00756C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56C6B">
        <w:rPr>
          <w:rFonts w:ascii="Arial" w:hAnsi="Arial" w:cs="Arial"/>
          <w:sz w:val="24"/>
          <w:szCs w:val="24"/>
        </w:rPr>
        <w:t>Sincerely,</w:t>
      </w:r>
    </w:p>
    <w:p w14:paraId="70EE02C7" w14:textId="1A39ADAB" w:rsidR="002A6C12" w:rsidRPr="00756C6B" w:rsidRDefault="00BB3C21" w:rsidP="00756C6B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756C6B">
        <w:rPr>
          <w:rFonts w:ascii="Arial" w:hAnsi="Arial" w:cs="Arial"/>
          <w:sz w:val="24"/>
          <w:szCs w:val="24"/>
        </w:rPr>
        <w:t>Amani Alghal</w:t>
      </w:r>
      <w:r w:rsidR="00D97193" w:rsidRPr="00756C6B">
        <w:rPr>
          <w:rFonts w:ascii="Arial" w:hAnsi="Arial" w:cs="Arial"/>
          <w:sz w:val="24"/>
          <w:szCs w:val="24"/>
        </w:rPr>
        <w:t>a</w:t>
      </w:r>
      <w:r w:rsidRPr="00756C6B">
        <w:rPr>
          <w:rFonts w:ascii="Arial" w:hAnsi="Arial" w:cs="Arial"/>
          <w:sz w:val="24"/>
          <w:szCs w:val="24"/>
        </w:rPr>
        <w:t>yini</w:t>
      </w:r>
    </w:p>
    <w:p w14:paraId="75ED92B6" w14:textId="77777777" w:rsidR="002A6C12" w:rsidRPr="00D97193" w:rsidRDefault="002A6C12" w:rsidP="002A6C12">
      <w:pPr>
        <w:rPr>
          <w:sz w:val="24"/>
          <w:szCs w:val="24"/>
        </w:rPr>
      </w:pPr>
    </w:p>
    <w:sectPr w:rsidR="002A6C12" w:rsidRPr="00D971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1794C39"/>
    <w:multiLevelType w:val="multilevel"/>
    <w:tmpl w:val="B91E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c0M7A0MjY1MTZX0lEKTi0uzszPAykwNKgFAH0o98ctAAAA"/>
  </w:docVars>
  <w:rsids>
    <w:rsidRoot w:val="00BB3C21"/>
    <w:rsid w:val="00215CAB"/>
    <w:rsid w:val="00236BD4"/>
    <w:rsid w:val="00264241"/>
    <w:rsid w:val="00274899"/>
    <w:rsid w:val="002A6C12"/>
    <w:rsid w:val="002C3E0D"/>
    <w:rsid w:val="0030342D"/>
    <w:rsid w:val="003F5162"/>
    <w:rsid w:val="004227D8"/>
    <w:rsid w:val="00570DD1"/>
    <w:rsid w:val="005A5527"/>
    <w:rsid w:val="005D6A14"/>
    <w:rsid w:val="00614D74"/>
    <w:rsid w:val="00756C6B"/>
    <w:rsid w:val="007C2BC9"/>
    <w:rsid w:val="0082195E"/>
    <w:rsid w:val="0087792C"/>
    <w:rsid w:val="008B4DEF"/>
    <w:rsid w:val="00901C5C"/>
    <w:rsid w:val="00A36E0F"/>
    <w:rsid w:val="00A4259A"/>
    <w:rsid w:val="00B50B22"/>
    <w:rsid w:val="00B572F7"/>
    <w:rsid w:val="00BB3C21"/>
    <w:rsid w:val="00C7642C"/>
    <w:rsid w:val="00CD6EAD"/>
    <w:rsid w:val="00D97193"/>
    <w:rsid w:val="00E234D4"/>
    <w:rsid w:val="00F32993"/>
    <w:rsid w:val="00F70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720CA"/>
  <w15:chartTrackingRefBased/>
  <w15:docId w15:val="{9C097343-EAAA-4EF3-AC9C-D10633FE8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3C21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3C21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3C21"/>
    <w:pPr>
      <w:keepNext/>
      <w:keepLines/>
      <w:numPr>
        <w:ilvl w:val="2"/>
        <w:numId w:val="1"/>
      </w:numPr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3C21"/>
    <w:pPr>
      <w:keepNext/>
      <w:keepLines/>
      <w:numPr>
        <w:ilvl w:val="3"/>
        <w:numId w:val="1"/>
      </w:numPr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3C21"/>
    <w:pPr>
      <w:keepNext/>
      <w:keepLines/>
      <w:numPr>
        <w:ilvl w:val="4"/>
        <w:numId w:val="1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323E4F" w:themeColor="text2" w:themeShade="BF"/>
      <w:sz w:val="24"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3C21"/>
    <w:pPr>
      <w:keepNext/>
      <w:keepLines/>
      <w:numPr>
        <w:ilvl w:val="5"/>
        <w:numId w:val="1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3C21"/>
    <w:pPr>
      <w:keepNext/>
      <w:keepLines/>
      <w:numPr>
        <w:ilvl w:val="6"/>
        <w:numId w:val="1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3C21"/>
    <w:pPr>
      <w:keepNext/>
      <w:keepLines/>
      <w:numPr>
        <w:ilvl w:val="7"/>
        <w:numId w:val="1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3C21"/>
    <w:pPr>
      <w:keepNext/>
      <w:keepLines/>
      <w:numPr>
        <w:ilvl w:val="8"/>
        <w:numId w:val="1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3C2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BB3C2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3C21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3C21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3C21"/>
    <w:rPr>
      <w:rFonts w:asciiTheme="majorHAnsi" w:eastAsiaTheme="majorEastAsia" w:hAnsiTheme="majorHAnsi" w:cstheme="majorBidi"/>
      <w:color w:val="323E4F" w:themeColor="text2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3C21"/>
    <w:rPr>
      <w:rFonts w:asciiTheme="majorHAnsi" w:eastAsiaTheme="majorEastAsia" w:hAnsiTheme="majorHAnsi" w:cstheme="majorBidi"/>
      <w:i/>
      <w:iCs/>
      <w:color w:val="323E4F" w:themeColor="text2" w:themeShade="B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3C21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3C21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3C2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B3C21"/>
    <w:rPr>
      <w:color w:val="0563C1" w:themeColor="hyperlink"/>
      <w:u w:val="single"/>
    </w:rPr>
  </w:style>
  <w:style w:type="character" w:customStyle="1" w:styleId="x210">
    <w:name w:val="x210"/>
    <w:basedOn w:val="DefaultParagraphFont"/>
    <w:rsid w:val="00F703C9"/>
    <w:rPr>
      <w:rFonts w:ascii="Tahoma" w:hAnsi="Tahoma" w:cs="Tahoma" w:hint="default"/>
      <w:b/>
      <w:bCs/>
      <w:color w:val="3C3C3C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4D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has-text-align-justify">
    <w:name w:val="has-text-align-justify"/>
    <w:basedOn w:val="Normal"/>
    <w:rsid w:val="008219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3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058F88ED5EDB498697B8AB70FF8833" ma:contentTypeVersion="13" ma:contentTypeDescription="Create a new document." ma:contentTypeScope="" ma:versionID="bd29b4cb74c64db2b7f309bcff45dab8">
  <xsd:schema xmlns:xsd="http://www.w3.org/2001/XMLSchema" xmlns:xs="http://www.w3.org/2001/XMLSchema" xmlns:p="http://schemas.microsoft.com/office/2006/metadata/properties" xmlns:ns3="60fec264-2484-4e26-98df-9f0e0bce248c" xmlns:ns4="80ee654d-94b8-477e-84b5-8dfce8b68312" targetNamespace="http://schemas.microsoft.com/office/2006/metadata/properties" ma:root="true" ma:fieldsID="fa3e14b6de5fd53421a4bddd8c240e3b" ns3:_="" ns4:_="">
    <xsd:import namespace="60fec264-2484-4e26-98df-9f0e0bce248c"/>
    <xsd:import namespace="80ee654d-94b8-477e-84b5-8dfce8b683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ec264-2484-4e26-98df-9f0e0bce24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e654d-94b8-477e-84b5-8dfce8b68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5590C3-7585-432F-955E-211E79E6B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ec264-2484-4e26-98df-9f0e0bce248c"/>
    <ds:schemaRef ds:uri="80ee654d-94b8-477e-84b5-8dfce8b68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940BD4-53C8-4179-B714-3383A1112B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5D194F-1ACB-4239-ADAF-650195252A3C}">
  <ds:schemaRefs>
    <ds:schemaRef ds:uri="http://schemas.microsoft.com/office/2006/metadata/properties"/>
    <ds:schemaRef ds:uri="http://purl.org/dc/terms/"/>
    <ds:schemaRef ds:uri="80ee654d-94b8-477e-84b5-8dfce8b6831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0fec264-2484-4e26-98df-9f0e0bce248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i Alghalayini</dc:creator>
  <cp:keywords/>
  <dc:description/>
  <cp:lastModifiedBy>Amani Alghalayini</cp:lastModifiedBy>
  <cp:revision>2</cp:revision>
  <dcterms:created xsi:type="dcterms:W3CDTF">2020-08-29T15:48:00Z</dcterms:created>
  <dcterms:modified xsi:type="dcterms:W3CDTF">2020-08-2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058F88ED5EDB498697B8AB70FF8833</vt:lpwstr>
  </property>
</Properties>
</file>